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3c35b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eb23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d909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3Z</dcterms:created>
  <dcterms:modified xsi:type="dcterms:W3CDTF">2016-11-22T05:05:23Z</dcterms:modified>
</cp:coreProperties>
</file>